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2FBE7" w14:textId="09F0CAD2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:lang w:eastAsia="en-IN"/>
          <w14:ligatures w14:val="none"/>
        </w:rPr>
        <w:t>📘</w:t>
      </w:r>
      <w:r w:rsidRPr="000D353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 xml:space="preserve"> Lesson Plan + Student Instructions</w:t>
      </w:r>
    </w:p>
    <w:p w14:paraId="0DC6D511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From Topic Proposal → Detailed Essay Outline</w:t>
      </w:r>
    </w:p>
    <w:p w14:paraId="1FE8A24D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urse: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N 210: American Modernist &amp; Postmodernist Poetry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ssignment Stage: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nal Essay Development (6 pages + 2 critical sources)</w:t>
      </w:r>
    </w:p>
    <w:p w14:paraId="3AA7357F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8B9FC2F">
          <v:rect id="_x0000_i1026" style="width:0;height:1.5pt" o:hralign="center" o:hrstd="t" o:hr="t" fillcolor="#a0a0a0" stroked="f"/>
        </w:pict>
      </w:r>
    </w:p>
    <w:p w14:paraId="3BBC1497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🎯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Learning Goals (What you should be able to do after this lesson)</w:t>
      </w:r>
    </w:p>
    <w:p w14:paraId="396EBB53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y the end of this process, you should be able to:</w:t>
      </w:r>
    </w:p>
    <w:p w14:paraId="68152A27" w14:textId="77777777" w:rsidR="000D3531" w:rsidRPr="000D3531" w:rsidRDefault="000D3531" w:rsidP="000D35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ransform your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arly-stage topic proposal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to a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lear, arguable thesi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EFF138E" w14:textId="77777777" w:rsidR="000D3531" w:rsidRPr="000D3531" w:rsidRDefault="000D3531" w:rsidP="000D35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rganize your ideas into a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ogical, structured outline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A9DEBF3" w14:textId="77777777" w:rsidR="000D3531" w:rsidRPr="000D3531" w:rsidRDefault="000D3531" w:rsidP="000D35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tegrate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lose reading + critical source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4771C06A" w14:textId="77777777" w:rsidR="000D3531" w:rsidRPr="000D3531" w:rsidRDefault="000D3531" w:rsidP="000D35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lan a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6-page academic essay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strong analytical flow </w:t>
      </w:r>
    </w:p>
    <w:p w14:paraId="71EF7500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20C7988">
          <v:rect id="_x0000_i1027" style="width:0;height:1.5pt" o:hralign="center" o:hrstd="t" o:hr="t" fillcolor="#a0a0a0" stroked="f"/>
        </w:pict>
      </w:r>
    </w:p>
    <w:p w14:paraId="0A6880AE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🧭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1: Moving from Curiosity → Argument</w:t>
      </w:r>
    </w:p>
    <w:p w14:paraId="661D5A77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Your topic proposal asked: </w:t>
      </w:r>
      <w:r w:rsidRPr="000D353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What am I interested in?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Now we shift to: </w:t>
      </w:r>
      <w:r w:rsidRPr="000D353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What am I arguing?</w:t>
      </w:r>
    </w:p>
    <w:p w14:paraId="0F247D78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🔹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What is a </w:t>
      </w:r>
      <w:proofErr w:type="gramStart"/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Thesis</w:t>
      </w:r>
      <w:proofErr w:type="gramEnd"/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?</w:t>
      </w:r>
    </w:p>
    <w:p w14:paraId="05EE3033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 thesis is:</w:t>
      </w:r>
    </w:p>
    <w:p w14:paraId="1DBBD292" w14:textId="77777777" w:rsidR="000D3531" w:rsidRPr="000D3531" w:rsidRDefault="000D3531" w:rsidP="000D35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pecific, arguable claim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4989EDCD" w14:textId="77777777" w:rsidR="000D3531" w:rsidRPr="000D3531" w:rsidRDefault="000D3531" w:rsidP="000D35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t just a topic or observation </w:t>
      </w:r>
    </w:p>
    <w:p w14:paraId="4B74A53E" w14:textId="77777777" w:rsidR="000D3531" w:rsidRPr="000D3531" w:rsidRDefault="000D3531" w:rsidP="000D35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omething that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quires evidence and analysis to prove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4F41835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🔹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How to Build Your Thesis</w:t>
      </w:r>
    </w:p>
    <w:p w14:paraId="33519D8B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rt from your proposal and push it further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94"/>
        <w:gridCol w:w="3294"/>
      </w:tblGrid>
      <w:tr w:rsidR="000D3531" w:rsidRPr="000D3531" w14:paraId="3E3222A5" w14:textId="77777777" w:rsidTr="000D353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D15B3BD" w14:textId="77777777" w:rsidR="000D3531" w:rsidRPr="000D3531" w:rsidRDefault="000D3531" w:rsidP="000D3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Proposal Language</w:t>
            </w:r>
          </w:p>
        </w:tc>
        <w:tc>
          <w:tcPr>
            <w:tcW w:w="0" w:type="auto"/>
            <w:vAlign w:val="center"/>
            <w:hideMark/>
          </w:tcPr>
          <w:p w14:paraId="249D3620" w14:textId="77777777" w:rsidR="000D3531" w:rsidRPr="000D3531" w:rsidRDefault="000D3531" w:rsidP="000D3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 xml:space="preserve">Turn It </w:t>
            </w:r>
            <w:proofErr w:type="gramStart"/>
            <w:r w:rsidRPr="000D353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Into</w:t>
            </w:r>
            <w:proofErr w:type="gramEnd"/>
            <w:r w:rsidRPr="000D353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 xml:space="preserve"> a Thesis</w:t>
            </w:r>
          </w:p>
        </w:tc>
      </w:tr>
      <w:tr w:rsidR="000D3531" w:rsidRPr="000D3531" w14:paraId="5C614C1C" w14:textId="77777777" w:rsidTr="000D353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67F68D" w14:textId="77777777" w:rsidR="000D3531" w:rsidRPr="000D3531" w:rsidRDefault="000D3531" w:rsidP="000D353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“I am interested in how…”</w:t>
            </w:r>
          </w:p>
        </w:tc>
        <w:tc>
          <w:tcPr>
            <w:tcW w:w="0" w:type="auto"/>
            <w:vAlign w:val="center"/>
            <w:hideMark/>
          </w:tcPr>
          <w:p w14:paraId="436A3432" w14:textId="77777777" w:rsidR="000D3531" w:rsidRPr="000D3531" w:rsidRDefault="000D3531" w:rsidP="000D353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“This paper argues that…”</w:t>
            </w:r>
          </w:p>
        </w:tc>
      </w:tr>
      <w:tr w:rsidR="000D3531" w:rsidRPr="000D3531" w14:paraId="60DE8B36" w14:textId="77777777" w:rsidTr="000D353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B1C83C" w14:textId="77777777" w:rsidR="000D3531" w:rsidRPr="000D3531" w:rsidRDefault="000D3531" w:rsidP="000D353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“I want to explore whether…”</w:t>
            </w:r>
          </w:p>
        </w:tc>
        <w:tc>
          <w:tcPr>
            <w:tcW w:w="0" w:type="auto"/>
            <w:vAlign w:val="center"/>
            <w:hideMark/>
          </w:tcPr>
          <w:p w14:paraId="0E5B5528" w14:textId="77777777" w:rsidR="000D3531" w:rsidRPr="000D3531" w:rsidRDefault="000D3531" w:rsidP="000D353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“This paper demonstrates that…”</w:t>
            </w:r>
          </w:p>
        </w:tc>
      </w:tr>
      <w:tr w:rsidR="000D3531" w:rsidRPr="000D3531" w14:paraId="0905158E" w14:textId="77777777" w:rsidTr="000D353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8F92D9" w14:textId="77777777" w:rsidR="000D3531" w:rsidRPr="000D3531" w:rsidRDefault="000D3531" w:rsidP="000D353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“I want to examine…”</w:t>
            </w:r>
          </w:p>
        </w:tc>
        <w:tc>
          <w:tcPr>
            <w:tcW w:w="0" w:type="auto"/>
            <w:vAlign w:val="center"/>
            <w:hideMark/>
          </w:tcPr>
          <w:p w14:paraId="23016ED1" w14:textId="77777777" w:rsidR="000D3531" w:rsidRPr="000D3531" w:rsidRDefault="000D3531" w:rsidP="000D353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D353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“This essay shows that…”</w:t>
            </w:r>
          </w:p>
        </w:tc>
      </w:tr>
    </w:tbl>
    <w:p w14:paraId="2318A2F5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✏️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Example Transformation</w:t>
      </w:r>
    </w:p>
    <w:p w14:paraId="03305797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Before (Proposal):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“I am interested in how Marianne Moore uses imagery in ‘The Fish.’”</w:t>
      </w:r>
    </w:p>
    <w:p w14:paraId="709CF360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fter (Thesis):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“This paper argues that Marianne Moore’s ‘The Fish’ uses precise, layered imagery to transform the natural world into a structured aesthetic object, revealing the tension between organic life and artistic control.”</w:t>
      </w:r>
    </w:p>
    <w:p w14:paraId="50319A92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39F23CE">
          <v:rect id="_x0000_i1028" style="width:0;height:1.5pt" o:hralign="center" o:hrstd="t" o:hr="t" fillcolor="#a0a0a0" stroked="f"/>
        </w:pict>
      </w:r>
    </w:p>
    <w:p w14:paraId="1A03A4CA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🧱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2: Understanding the Structure of a 6-Page Essay</w:t>
      </w:r>
    </w:p>
    <w:p w14:paraId="18D59361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Your essay should have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–6 main section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5483BA57" w14:textId="77777777" w:rsidR="000D3531" w:rsidRPr="000D3531" w:rsidRDefault="000D3531" w:rsidP="000D353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roduction (1 paragraph)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C908E18" w14:textId="77777777" w:rsidR="000D3531" w:rsidRPr="000D3531" w:rsidRDefault="000D3531" w:rsidP="000D353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 Section 1 (close reading)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0A81D8A" w14:textId="77777777" w:rsidR="000D3531" w:rsidRPr="000D3531" w:rsidRDefault="000D3531" w:rsidP="000D353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 Section 2 (close reading or comparison)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C820369" w14:textId="77777777" w:rsidR="000D3531" w:rsidRPr="000D3531" w:rsidRDefault="000D3531" w:rsidP="000D353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 Section 3 (theoretical/secondary source integration)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2C9A989" w14:textId="77777777" w:rsidR="000D3531" w:rsidRPr="000D3531" w:rsidRDefault="000D3531" w:rsidP="000D353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ptional Body Section 4 (extension or complication)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D79D72A" w14:textId="77777777" w:rsidR="000D3531" w:rsidRPr="000D3531" w:rsidRDefault="000D3531" w:rsidP="000D353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clusion (1 paragraph)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64063C2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B2D8807">
          <v:rect id="_x0000_i1029" style="width:0;height:1.5pt" o:hralign="center" o:hrstd="t" o:hr="t" fillcolor="#a0a0a0" stroked="f"/>
        </w:pict>
      </w:r>
    </w:p>
    <w:p w14:paraId="1F401346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🗂️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3: What is a “Detailed Outline”?</w:t>
      </w:r>
    </w:p>
    <w:p w14:paraId="78301967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 detailed outline is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t just bullet point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It includes:</w:t>
      </w:r>
    </w:p>
    <w:p w14:paraId="684B6E5D" w14:textId="77777777" w:rsidR="000D3531" w:rsidRPr="000D3531" w:rsidRDefault="000D3531" w:rsidP="000D353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Your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hesi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0D5DFFF" w14:textId="77777777" w:rsidR="000D3531" w:rsidRPr="000D3531" w:rsidRDefault="000D3531" w:rsidP="000D353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pic sentences for each paragraph </w:t>
      </w:r>
    </w:p>
    <w:p w14:paraId="17FEF6EE" w14:textId="77777777" w:rsidR="000D3531" w:rsidRPr="000D3531" w:rsidRDefault="000D3531" w:rsidP="000D353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Key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xtual evidence (quotes from poems)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B53D244" w14:textId="77777777" w:rsidR="000D3531" w:rsidRPr="000D3531" w:rsidRDefault="000D3531" w:rsidP="000D353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ere and how you will use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condary source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49B65152" w14:textId="77777777" w:rsidR="000D3531" w:rsidRPr="000D3531" w:rsidRDefault="000D3531" w:rsidP="000D353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rief notes on your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alysi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25A8FBA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nk of it as a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lueprint of your essay before writing it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748C3B7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CC8477D">
          <v:rect id="_x0000_i1030" style="width:0;height:1.5pt" o:hralign="center" o:hrstd="t" o:hr="t" fillcolor="#a0a0a0" stroked="f"/>
        </w:pict>
      </w:r>
    </w:p>
    <w:p w14:paraId="5D8901BF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🧩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4: Required Components of Your Outline</w:t>
      </w:r>
    </w:p>
    <w:p w14:paraId="6C14D40D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A6B632B">
          <v:rect id="_x0000_i1031" style="width:0;height:1.5pt" o:hralign="center" o:hrstd="t" o:hr="t" fillcolor="#a0a0a0" stroked="f"/>
        </w:pict>
      </w:r>
    </w:p>
    <w:p w14:paraId="7617E47D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. Introduction Section</w:t>
      </w:r>
    </w:p>
    <w:p w14:paraId="0DA593A9" w14:textId="77777777" w:rsidR="000D3531" w:rsidRPr="000D3531" w:rsidRDefault="000D3531" w:rsidP="000D353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orking thesis (1–2 sentences) </w:t>
      </w:r>
    </w:p>
    <w:p w14:paraId="241E84CD" w14:textId="77777777" w:rsidR="000D3531" w:rsidRPr="000D3531" w:rsidRDefault="000D3531" w:rsidP="000D353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rief context: </w:t>
      </w:r>
    </w:p>
    <w:p w14:paraId="41D96E1C" w14:textId="77777777" w:rsidR="000D3531" w:rsidRPr="000D3531" w:rsidRDefault="000D3531" w:rsidP="000D353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oet(s) (e.g., T. S. Eliot, Frank O'Hara) </w:t>
      </w:r>
    </w:p>
    <w:p w14:paraId="4D620682" w14:textId="77777777" w:rsidR="000D3531" w:rsidRPr="000D3531" w:rsidRDefault="000D3531" w:rsidP="000D353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vement (Modernism, Postmodernism, etc.) </w:t>
      </w:r>
    </w:p>
    <w:p w14:paraId="44A07701" w14:textId="77777777" w:rsidR="000D3531" w:rsidRPr="000D3531" w:rsidRDefault="000D3531" w:rsidP="000D353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Key idea your paper will develop </w:t>
      </w:r>
    </w:p>
    <w:p w14:paraId="5B0229AB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4C863E1">
          <v:rect id="_x0000_i1032" style="width:0;height:1.5pt" o:hralign="center" o:hrstd="t" o:hr="t" fillcolor="#a0a0a0" stroked="f"/>
        </w:pict>
      </w:r>
    </w:p>
    <w:p w14:paraId="7D0569D2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I. Body Paragraph Structure (Repeat for Each Section)</w:t>
      </w:r>
    </w:p>
    <w:p w14:paraId="53B9A249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ach body paragraph in your outline should include:</w:t>
      </w:r>
    </w:p>
    <w:p w14:paraId="1393B43F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. Topic Sentence (Main Claim of Paragraph)</w:t>
      </w:r>
    </w:p>
    <w:p w14:paraId="247693AE" w14:textId="77777777" w:rsidR="000D3531" w:rsidRPr="000D3531" w:rsidRDefault="000D3531" w:rsidP="000D353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specific idea are you proving here? </w:t>
      </w:r>
    </w:p>
    <w:p w14:paraId="740C35ED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. Textual Evidence</w:t>
      </w:r>
    </w:p>
    <w:p w14:paraId="137DBC63" w14:textId="77777777" w:rsidR="000D3531" w:rsidRPr="000D3531" w:rsidRDefault="000D3531" w:rsidP="000D353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Quote or reference from the poem </w:t>
      </w:r>
    </w:p>
    <w:p w14:paraId="59B0DC08" w14:textId="77777777" w:rsidR="000D3531" w:rsidRPr="000D3531" w:rsidRDefault="000D3531" w:rsidP="000D353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e specific (line, image, or formal feature) </w:t>
      </w:r>
    </w:p>
    <w:p w14:paraId="70F61657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. Close Reading</w:t>
      </w:r>
    </w:p>
    <w:p w14:paraId="2BC3F5FA" w14:textId="77777777" w:rsidR="000D3531" w:rsidRPr="000D3531" w:rsidRDefault="000D3531" w:rsidP="000D353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is happening in the language? </w:t>
      </w:r>
    </w:p>
    <w:p w14:paraId="17C040BA" w14:textId="77777777" w:rsidR="000D3531" w:rsidRPr="000D3531" w:rsidRDefault="000D3531" w:rsidP="000D353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cus on: </w:t>
      </w:r>
    </w:p>
    <w:p w14:paraId="457FEF4B" w14:textId="77777777" w:rsidR="000D3531" w:rsidRPr="000D3531" w:rsidRDefault="000D3531" w:rsidP="000D353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rm (line breaks, rhythm, fragmentation) </w:t>
      </w:r>
    </w:p>
    <w:p w14:paraId="580BF446" w14:textId="77777777" w:rsidR="000D3531" w:rsidRPr="000D3531" w:rsidRDefault="000D3531" w:rsidP="000D353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agery </w:t>
      </w:r>
    </w:p>
    <w:p w14:paraId="5DA70E13" w14:textId="77777777" w:rsidR="000D3531" w:rsidRPr="000D3531" w:rsidRDefault="000D3531" w:rsidP="000D353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ound </w:t>
      </w:r>
    </w:p>
    <w:p w14:paraId="6CD3D746" w14:textId="77777777" w:rsidR="000D3531" w:rsidRPr="000D3531" w:rsidRDefault="000D3531" w:rsidP="000D353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ne </w:t>
      </w:r>
    </w:p>
    <w:p w14:paraId="15F6999C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4. Connection to Thesis</w:t>
      </w:r>
    </w:p>
    <w:p w14:paraId="306FAED8" w14:textId="77777777" w:rsidR="000D3531" w:rsidRPr="000D3531" w:rsidRDefault="000D3531" w:rsidP="000D353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ow does this support your overall argument? </w:t>
      </w:r>
    </w:p>
    <w:p w14:paraId="47935EA6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. Secondary Source Integration (at least 2 total in essay)</w:t>
      </w:r>
    </w:p>
    <w:p w14:paraId="7BA2D966" w14:textId="77777777" w:rsidR="000D3531" w:rsidRPr="000D3531" w:rsidRDefault="000D3531" w:rsidP="000D353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critic are you using? </w:t>
      </w:r>
    </w:p>
    <w:p w14:paraId="317B08C1" w14:textId="77777777" w:rsidR="000D3531" w:rsidRPr="000D3531" w:rsidRDefault="000D3531" w:rsidP="000D353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idea from them supports or complicates your reading? </w:t>
      </w:r>
    </w:p>
    <w:p w14:paraId="580BA0C4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ample critics you might use:</w:t>
      </w:r>
    </w:p>
    <w:p w14:paraId="51235213" w14:textId="77777777" w:rsidR="000D3531" w:rsidRPr="000D3531" w:rsidRDefault="000D3531" w:rsidP="000D353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odor Adorno </w:t>
      </w:r>
    </w:p>
    <w:p w14:paraId="531078B2" w14:textId="77777777" w:rsidR="000D3531" w:rsidRPr="000D3531" w:rsidRDefault="000D3531" w:rsidP="000D353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alter Pater </w:t>
      </w:r>
    </w:p>
    <w:p w14:paraId="39F31DAE" w14:textId="77777777" w:rsidR="000D3531" w:rsidRPr="000D3531" w:rsidRDefault="000D3531" w:rsidP="000D353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redric Jameson </w:t>
      </w:r>
    </w:p>
    <w:p w14:paraId="3EC66DF5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6AC80DD">
          <v:rect id="_x0000_i1033" style="width:0;height:1.5pt" o:hralign="center" o:hrstd="t" o:hr="t" fillcolor="#a0a0a0" stroked="f"/>
        </w:pict>
      </w:r>
    </w:p>
    <w:p w14:paraId="5D75305C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II. Secondary Sources: How to Use Them</w:t>
      </w:r>
    </w:p>
    <w:p w14:paraId="73CD29E3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Your essay must include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t least 2 critical source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0CCDBF5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24"/>
          <w:szCs w:val="24"/>
          <w:lang w:eastAsia="en-IN"/>
          <w14:ligatures w14:val="none"/>
        </w:rPr>
        <w:t>🔹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What counts as a critical source?</w:t>
      </w:r>
    </w:p>
    <w:p w14:paraId="6E1F0E75" w14:textId="77777777" w:rsidR="000D3531" w:rsidRPr="000D3531" w:rsidRDefault="000D3531" w:rsidP="000D353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holarly articles </w:t>
      </w:r>
    </w:p>
    <w:p w14:paraId="387A9125" w14:textId="77777777" w:rsidR="000D3531" w:rsidRPr="000D3531" w:rsidRDefault="000D3531" w:rsidP="000D353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cademic books </w:t>
      </w:r>
    </w:p>
    <w:p w14:paraId="511F0EFC" w14:textId="77777777" w:rsidR="000D3531" w:rsidRPr="000D3531" w:rsidRDefault="000D3531" w:rsidP="000D353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eer-reviewed essays </w:t>
      </w:r>
    </w:p>
    <w:p w14:paraId="2F8EAB85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24"/>
          <w:szCs w:val="24"/>
          <w:lang w:eastAsia="en-IN"/>
          <w14:ligatures w14:val="none"/>
        </w:rPr>
        <w:t>🔹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How to use them in your outline:</w:t>
      </w:r>
    </w:p>
    <w:p w14:paraId="0F56DC38" w14:textId="77777777" w:rsidR="000D3531" w:rsidRPr="000D3531" w:rsidRDefault="000D3531" w:rsidP="000D353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mmarize the key idea briefly </w:t>
      </w:r>
    </w:p>
    <w:p w14:paraId="124B0E16" w14:textId="77777777" w:rsidR="000D3531" w:rsidRPr="000D3531" w:rsidRDefault="000D3531" w:rsidP="000D353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ow: </w:t>
      </w:r>
    </w:p>
    <w:p w14:paraId="64682F3E" w14:textId="77777777" w:rsidR="000D3531" w:rsidRPr="000D3531" w:rsidRDefault="000D3531" w:rsidP="000D3531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o you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gree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? </w:t>
      </w:r>
    </w:p>
    <w:p w14:paraId="0BE941C8" w14:textId="77777777" w:rsidR="000D3531" w:rsidRPr="000D3531" w:rsidRDefault="000D3531" w:rsidP="000D3531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tend it? </w:t>
      </w:r>
    </w:p>
    <w:p w14:paraId="0E8D4A7C" w14:textId="77777777" w:rsidR="000D3531" w:rsidRPr="000D3531" w:rsidRDefault="000D3531" w:rsidP="000D3531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hallenge it? </w:t>
      </w:r>
    </w:p>
    <w:p w14:paraId="5D6F2CB2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24"/>
          <w:szCs w:val="24"/>
          <w:lang w:eastAsia="en-IN"/>
          <w14:ligatures w14:val="none"/>
        </w:rPr>
        <w:t>✏️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Example in Outline Form:</w:t>
      </w:r>
    </w:p>
    <w:p w14:paraId="0D12849B" w14:textId="77777777" w:rsidR="000D3531" w:rsidRPr="000D3531" w:rsidRDefault="000D3531" w:rsidP="000D353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itic: Theodor Adorno </w:t>
      </w:r>
    </w:p>
    <w:p w14:paraId="1A75DCEB" w14:textId="77777777" w:rsidR="000D3531" w:rsidRPr="000D3531" w:rsidRDefault="000D3531" w:rsidP="000D353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dea: Art reflects social fragmentation </w:t>
      </w:r>
    </w:p>
    <w:p w14:paraId="36A8D619" w14:textId="77777777" w:rsidR="000D3531" w:rsidRPr="000D3531" w:rsidRDefault="000D3531" w:rsidP="000D353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: Apply this to Eliot’s representation of the modern city </w:t>
      </w:r>
    </w:p>
    <w:p w14:paraId="062A55CD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2D854C3">
          <v:rect id="_x0000_i1034" style="width:0;height:1.5pt" o:hralign="center" o:hrstd="t" o:hr="t" fillcolor="#a0a0a0" stroked="f"/>
        </w:pict>
      </w:r>
    </w:p>
    <w:p w14:paraId="212A4F59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V. Conclusion Section</w:t>
      </w:r>
    </w:p>
    <w:p w14:paraId="6F32D3CF" w14:textId="77777777" w:rsidR="000D3531" w:rsidRPr="000D3531" w:rsidRDefault="000D3531" w:rsidP="000D353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state your thesis (in a refined way) </w:t>
      </w:r>
    </w:p>
    <w:p w14:paraId="0BF49B2C" w14:textId="77777777" w:rsidR="000D3531" w:rsidRPr="000D3531" w:rsidRDefault="000D3531" w:rsidP="000D353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ow: </w:t>
      </w:r>
    </w:p>
    <w:p w14:paraId="41F19AE9" w14:textId="77777777" w:rsidR="000D3531" w:rsidRPr="000D3531" w:rsidRDefault="000D3531" w:rsidP="000D3531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did your analysis reveal? </w:t>
      </w:r>
    </w:p>
    <w:p w14:paraId="6CD0B1C3" w14:textId="77777777" w:rsidR="000D3531" w:rsidRPr="000D3531" w:rsidRDefault="000D3531" w:rsidP="000D3531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y does it matter? </w:t>
      </w:r>
    </w:p>
    <w:p w14:paraId="1D406CDE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0387256">
          <v:rect id="_x0000_i1035" style="width:0;height:1.5pt" o:hralign="center" o:hrstd="t" o:hr="t" fillcolor="#a0a0a0" stroked="f"/>
        </w:pict>
      </w:r>
    </w:p>
    <w:p w14:paraId="4B9D5132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🧪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5: Sample Outline (Model)</w:t>
      </w:r>
    </w:p>
    <w:p w14:paraId="6D40CF1E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Topic: Urban Experience in Modernist Poetry</w:t>
      </w:r>
    </w:p>
    <w:p w14:paraId="6A569793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hesis: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is paper argues that T. S. Eliot presents the modern city as fragmented and alienating, while Frank O'Hara reimagines urban life as immediate and personal.</w:t>
      </w:r>
    </w:p>
    <w:p w14:paraId="1701CEFA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087419A">
          <v:rect id="_x0000_i1036" style="width:0;height:1.5pt" o:hralign="center" o:hrstd="t" o:hr="t" fillcolor="#a0a0a0" stroked="f"/>
        </w:pict>
      </w:r>
    </w:p>
    <w:p w14:paraId="3B6E07DD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 Paragraph 1: Eliot and Fragmentation</w:t>
      </w:r>
    </w:p>
    <w:p w14:paraId="07308839" w14:textId="77777777" w:rsidR="000D3531" w:rsidRPr="000D3531" w:rsidRDefault="000D3531" w:rsidP="000D353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pic Sentence: Eliot represents the city as disjointed and overwhelming </w:t>
      </w:r>
    </w:p>
    <w:p w14:paraId="6BE6AB80" w14:textId="77777777" w:rsidR="000D3531" w:rsidRPr="000D3531" w:rsidRDefault="000D3531" w:rsidP="000D353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vidence: Imagery from </w:t>
      </w:r>
      <w:r w:rsidRPr="000D353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Preludes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B4E4191" w14:textId="77777777" w:rsidR="000D3531" w:rsidRPr="000D3531" w:rsidRDefault="000D3531" w:rsidP="000D353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nalysis: Disconnected images, shifting perspectives </w:t>
      </w:r>
    </w:p>
    <w:p w14:paraId="54361916" w14:textId="77777777" w:rsidR="000D3531" w:rsidRPr="000D3531" w:rsidRDefault="000D3531" w:rsidP="000D353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nection: Shows alienation </w:t>
      </w:r>
    </w:p>
    <w:p w14:paraId="3A6D50C9" w14:textId="77777777" w:rsidR="000D3531" w:rsidRPr="000D3531" w:rsidRDefault="000D3531" w:rsidP="000D353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itic: Fredric Jameson → modern fragmentation </w:t>
      </w:r>
    </w:p>
    <w:p w14:paraId="0EC10929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FECB486">
          <v:rect id="_x0000_i1037" style="width:0;height:1.5pt" o:hralign="center" o:hrstd="t" o:hr="t" fillcolor="#a0a0a0" stroked="f"/>
        </w:pict>
      </w:r>
    </w:p>
    <w:p w14:paraId="1E893114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 Paragraph 2: O’Hara and Immediacy</w:t>
      </w:r>
    </w:p>
    <w:p w14:paraId="102C952D" w14:textId="77777777" w:rsidR="000D3531" w:rsidRPr="000D3531" w:rsidRDefault="000D3531" w:rsidP="000D353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pic Sentence: O’Hara presents the city as lively and personal </w:t>
      </w:r>
    </w:p>
    <w:p w14:paraId="196388B6" w14:textId="77777777" w:rsidR="000D3531" w:rsidRPr="000D3531" w:rsidRDefault="000D3531" w:rsidP="000D353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vidence: Everyday references in poems </w:t>
      </w:r>
    </w:p>
    <w:p w14:paraId="1A806BC9" w14:textId="77777777" w:rsidR="000D3531" w:rsidRPr="000D3531" w:rsidRDefault="000D3531" w:rsidP="000D353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nalysis: Conversational tone, movement </w:t>
      </w:r>
    </w:p>
    <w:p w14:paraId="4BB3C44D" w14:textId="77777777" w:rsidR="000D3531" w:rsidRPr="000D3531" w:rsidRDefault="000D3531" w:rsidP="000D353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nection: Reclaims urban experience </w:t>
      </w:r>
    </w:p>
    <w:p w14:paraId="4A7EA659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6D62AA9">
          <v:rect id="_x0000_i1038" style="width:0;height:1.5pt" o:hralign="center" o:hrstd="t" o:hr="t" fillcolor="#a0a0a0" stroked="f"/>
        </w:pict>
      </w:r>
    </w:p>
    <w:p w14:paraId="77C07F24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 Paragraph 3: Theoretical Frame</w:t>
      </w:r>
    </w:p>
    <w:p w14:paraId="2EDA8DFA" w14:textId="77777777" w:rsidR="000D3531" w:rsidRPr="000D3531" w:rsidRDefault="000D3531" w:rsidP="000D353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itic: Walter Pater </w:t>
      </w:r>
    </w:p>
    <w:p w14:paraId="11857A14" w14:textId="77777777" w:rsidR="000D3531" w:rsidRPr="000D3531" w:rsidRDefault="000D3531" w:rsidP="000D353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dea: Art as sensory experience </w:t>
      </w:r>
    </w:p>
    <w:p w14:paraId="48A904F7" w14:textId="77777777" w:rsidR="000D3531" w:rsidRPr="000D3531" w:rsidRDefault="000D3531" w:rsidP="000D353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pplication: Compare sensory registers in both poets </w:t>
      </w:r>
    </w:p>
    <w:p w14:paraId="17305E4F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12F4ECA">
          <v:rect id="_x0000_i1039" style="width:0;height:1.5pt" o:hralign="center" o:hrstd="t" o:hr="t" fillcolor="#a0a0a0" stroked="f"/>
        </w:pict>
      </w:r>
    </w:p>
    <w:p w14:paraId="359EC9BA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📝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Assignment Instructions (What You Submit)</w:t>
      </w:r>
    </w:p>
    <w:p w14:paraId="27ADB3EC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Your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tailed Outline must include:</w:t>
      </w:r>
    </w:p>
    <w:p w14:paraId="4DDC25EC" w14:textId="77777777" w:rsidR="000D3531" w:rsidRPr="000D3531" w:rsidRDefault="000D3531" w:rsidP="000D353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Symbol" w:eastAsia="Times New Roman" w:hAnsi="Segoe UI Symbol" w:cs="Segoe UI Symbol"/>
          <w:kern w:val="0"/>
          <w:sz w:val="24"/>
          <w:szCs w:val="24"/>
          <w:lang w:eastAsia="en-IN"/>
          <w14:ligatures w14:val="none"/>
        </w:rPr>
        <w:t>✔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lear thesis statement </w:t>
      </w:r>
    </w:p>
    <w:p w14:paraId="11A7A9A0" w14:textId="77777777" w:rsidR="000D3531" w:rsidRPr="000D3531" w:rsidRDefault="000D3531" w:rsidP="000D353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Symbol" w:eastAsia="Times New Roman" w:hAnsi="Segoe UI Symbol" w:cs="Segoe UI Symbol"/>
          <w:kern w:val="0"/>
          <w:sz w:val="24"/>
          <w:szCs w:val="24"/>
          <w:lang w:eastAsia="en-IN"/>
          <w14:ligatures w14:val="none"/>
        </w:rPr>
        <w:t>✔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t least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4–5 body paragraphs planned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8231F43" w14:textId="77777777" w:rsidR="000D3531" w:rsidRPr="000D3531" w:rsidRDefault="000D3531" w:rsidP="000D353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Symbol" w:eastAsia="Times New Roman" w:hAnsi="Segoe UI Symbol" w:cs="Segoe UI Symbol"/>
          <w:kern w:val="0"/>
          <w:sz w:val="24"/>
          <w:szCs w:val="24"/>
          <w:lang w:eastAsia="en-IN"/>
          <w14:ligatures w14:val="none"/>
        </w:rPr>
        <w:t>✔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pecific textual references </w:t>
      </w:r>
    </w:p>
    <w:p w14:paraId="267339C3" w14:textId="77777777" w:rsidR="000D3531" w:rsidRPr="000D3531" w:rsidRDefault="000D3531" w:rsidP="000D353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Symbol" w:eastAsia="Times New Roman" w:hAnsi="Segoe UI Symbol" w:cs="Segoe UI Symbol"/>
          <w:kern w:val="0"/>
          <w:sz w:val="24"/>
          <w:szCs w:val="24"/>
          <w:lang w:eastAsia="en-IN"/>
          <w14:ligatures w14:val="none"/>
        </w:rPr>
        <w:t>✔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t least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 critical sources integrated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D7BC150" w14:textId="77777777" w:rsidR="000D3531" w:rsidRPr="000D3531" w:rsidRDefault="000D3531" w:rsidP="000D353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Symbol" w:eastAsia="Times New Roman" w:hAnsi="Segoe UI Symbol" w:cs="Segoe UI Symbol"/>
          <w:kern w:val="0"/>
          <w:sz w:val="24"/>
          <w:szCs w:val="24"/>
          <w:lang w:eastAsia="en-IN"/>
          <w14:ligatures w14:val="none"/>
        </w:rPr>
        <w:t>✔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ullet-point format (but detailed—not vague) </w:t>
      </w:r>
    </w:p>
    <w:p w14:paraId="7FB3DADF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EEE7A77">
          <v:rect id="_x0000_i1040" style="width:0;height:1.5pt" o:hralign="center" o:hrstd="t" o:hr="t" fillcolor="#a0a0a0" stroked="f"/>
        </w:pict>
      </w:r>
    </w:p>
    <w:p w14:paraId="31E0A1C9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⚠️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Common Mistakes to Avoid</w:t>
      </w:r>
    </w:p>
    <w:p w14:paraId="11AB70C4" w14:textId="77777777" w:rsidR="000D3531" w:rsidRPr="000D3531" w:rsidRDefault="000D3531" w:rsidP="000D353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❌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riting a summary instead of an argument </w:t>
      </w:r>
    </w:p>
    <w:p w14:paraId="7911D362" w14:textId="77777777" w:rsidR="000D3531" w:rsidRPr="000D3531" w:rsidRDefault="000D3531" w:rsidP="000D353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❌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Vague points (“This shows something interesting”) </w:t>
      </w:r>
    </w:p>
    <w:p w14:paraId="3BE7620B" w14:textId="77777777" w:rsidR="000D3531" w:rsidRPr="000D3531" w:rsidRDefault="000D3531" w:rsidP="000D353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❌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o textual evidence </w:t>
      </w:r>
    </w:p>
    <w:p w14:paraId="36A91B2F" w14:textId="77777777" w:rsidR="000D3531" w:rsidRPr="000D3531" w:rsidRDefault="000D3531" w:rsidP="000D353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❌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dding sources without explaining them </w:t>
      </w:r>
    </w:p>
    <w:p w14:paraId="1084B617" w14:textId="77777777" w:rsidR="000D3531" w:rsidRPr="000D3531" w:rsidRDefault="000D3531" w:rsidP="000D353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❌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o clear connection to thesis </w:t>
      </w:r>
    </w:p>
    <w:p w14:paraId="4E4A45EE" w14:textId="77777777" w:rsidR="000D3531" w:rsidRPr="000D3531" w:rsidRDefault="000D3531" w:rsidP="000D353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DDD1453">
          <v:rect id="_x0000_i1041" style="width:0;height:1.5pt" o:hralign="center" o:hrstd="t" o:hr="t" fillcolor="#a0a0a0" stroked="f"/>
        </w:pict>
      </w:r>
    </w:p>
    <w:p w14:paraId="1269906F" w14:textId="77777777" w:rsidR="000D3531" w:rsidRPr="000D3531" w:rsidRDefault="000D3531" w:rsidP="000D353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D353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💡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Final Advice</w:t>
      </w:r>
    </w:p>
    <w:p w14:paraId="76D6A50C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nk of your outline as:</w:t>
      </w:r>
    </w:p>
    <w:p w14:paraId="2386BC71" w14:textId="77777777" w:rsidR="000D3531" w:rsidRPr="000D3531" w:rsidRDefault="000D3531" w:rsidP="000D353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lace where your argument becomes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isible, structured, and testable</w:t>
      </w:r>
    </w:p>
    <w:p w14:paraId="02F7F0EE" w14:textId="77777777" w:rsidR="000D3531" w:rsidRPr="000D3531" w:rsidRDefault="000D3531" w:rsidP="000D35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 strong outline makes writing the essay </w:t>
      </w:r>
      <w:r w:rsidRPr="000D35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uch easier and clearer</w:t>
      </w:r>
      <w:r w:rsidRPr="000D353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A1B961E" w14:textId="77777777" w:rsidR="003557AC" w:rsidRDefault="003557AC"/>
    <w:sectPr w:rsidR="003557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F0EA3"/>
    <w:multiLevelType w:val="multilevel"/>
    <w:tmpl w:val="5A2CE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222C8F"/>
    <w:multiLevelType w:val="multilevel"/>
    <w:tmpl w:val="311C8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0E7192"/>
    <w:multiLevelType w:val="multilevel"/>
    <w:tmpl w:val="58A8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F41129"/>
    <w:multiLevelType w:val="multilevel"/>
    <w:tmpl w:val="0FDE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6C20CD"/>
    <w:multiLevelType w:val="multilevel"/>
    <w:tmpl w:val="2678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D82E27"/>
    <w:multiLevelType w:val="multilevel"/>
    <w:tmpl w:val="9BD25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56B44"/>
    <w:multiLevelType w:val="multilevel"/>
    <w:tmpl w:val="C6903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3B05E9"/>
    <w:multiLevelType w:val="multilevel"/>
    <w:tmpl w:val="F3409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7D6F24"/>
    <w:multiLevelType w:val="multilevel"/>
    <w:tmpl w:val="0DFAB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B345AF"/>
    <w:multiLevelType w:val="multilevel"/>
    <w:tmpl w:val="3510E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1C6906"/>
    <w:multiLevelType w:val="multilevel"/>
    <w:tmpl w:val="D3D2B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CA57D0"/>
    <w:multiLevelType w:val="multilevel"/>
    <w:tmpl w:val="053C1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8A2770"/>
    <w:multiLevelType w:val="multilevel"/>
    <w:tmpl w:val="6B786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B643F9"/>
    <w:multiLevelType w:val="multilevel"/>
    <w:tmpl w:val="B00E9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7E6023"/>
    <w:multiLevelType w:val="multilevel"/>
    <w:tmpl w:val="F6526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835ECE"/>
    <w:multiLevelType w:val="multilevel"/>
    <w:tmpl w:val="A4C8F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0060F37"/>
    <w:multiLevelType w:val="multilevel"/>
    <w:tmpl w:val="E648D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244CB7"/>
    <w:multiLevelType w:val="multilevel"/>
    <w:tmpl w:val="BA76B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075BB2"/>
    <w:multiLevelType w:val="multilevel"/>
    <w:tmpl w:val="25B60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59588E"/>
    <w:multiLevelType w:val="multilevel"/>
    <w:tmpl w:val="2788F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4117179">
    <w:abstractNumId w:val="19"/>
  </w:num>
  <w:num w:numId="2" w16cid:durableId="511337983">
    <w:abstractNumId w:val="8"/>
  </w:num>
  <w:num w:numId="3" w16cid:durableId="1198733224">
    <w:abstractNumId w:val="15"/>
  </w:num>
  <w:num w:numId="4" w16cid:durableId="1475179911">
    <w:abstractNumId w:val="16"/>
  </w:num>
  <w:num w:numId="5" w16cid:durableId="1861968045">
    <w:abstractNumId w:val="2"/>
  </w:num>
  <w:num w:numId="6" w16cid:durableId="949240321">
    <w:abstractNumId w:val="5"/>
  </w:num>
  <w:num w:numId="7" w16cid:durableId="519659023">
    <w:abstractNumId w:val="18"/>
  </w:num>
  <w:num w:numId="8" w16cid:durableId="1965385303">
    <w:abstractNumId w:val="9"/>
  </w:num>
  <w:num w:numId="9" w16cid:durableId="963582901">
    <w:abstractNumId w:val="13"/>
  </w:num>
  <w:num w:numId="10" w16cid:durableId="940916825">
    <w:abstractNumId w:val="4"/>
  </w:num>
  <w:num w:numId="11" w16cid:durableId="1641769103">
    <w:abstractNumId w:val="17"/>
  </w:num>
  <w:num w:numId="12" w16cid:durableId="554051132">
    <w:abstractNumId w:val="0"/>
  </w:num>
  <w:num w:numId="13" w16cid:durableId="1617325702">
    <w:abstractNumId w:val="1"/>
  </w:num>
  <w:num w:numId="14" w16cid:durableId="1846936126">
    <w:abstractNumId w:val="12"/>
  </w:num>
  <w:num w:numId="15" w16cid:durableId="530142731">
    <w:abstractNumId w:val="11"/>
  </w:num>
  <w:num w:numId="16" w16cid:durableId="1969818074">
    <w:abstractNumId w:val="3"/>
  </w:num>
  <w:num w:numId="17" w16cid:durableId="2047414311">
    <w:abstractNumId w:val="6"/>
  </w:num>
  <w:num w:numId="18" w16cid:durableId="969942559">
    <w:abstractNumId w:val="14"/>
  </w:num>
  <w:num w:numId="19" w16cid:durableId="1788232205">
    <w:abstractNumId w:val="7"/>
  </w:num>
  <w:num w:numId="20" w16cid:durableId="104221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wMTU1N7U0sjQ0MjVQ0lEKTi0uzszPAykwrAUAwPq4hywAAAA="/>
  </w:docVars>
  <w:rsids>
    <w:rsidRoot w:val="000D3531"/>
    <w:rsid w:val="000D3531"/>
    <w:rsid w:val="002461CA"/>
    <w:rsid w:val="003544E9"/>
    <w:rsid w:val="003557AC"/>
    <w:rsid w:val="00520A12"/>
    <w:rsid w:val="00705AD7"/>
    <w:rsid w:val="00961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24ACC6"/>
  <w15:chartTrackingRefBased/>
  <w15:docId w15:val="{B9361676-0E7F-4762-A97E-AE10AC2EC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35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35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35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D35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35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35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35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35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35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3531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0D3531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0D3531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rsid w:val="000D35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35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35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35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35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35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35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0D3531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35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0D3531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0D35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3531"/>
    <w:rPr>
      <w:rFonts w:cs="Vrinda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35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35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35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3531"/>
    <w:rPr>
      <w:rFonts w:cs="Vrinda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353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D3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0D3531"/>
    <w:rPr>
      <w:b/>
      <w:bCs/>
    </w:rPr>
  </w:style>
  <w:style w:type="character" w:styleId="Emphasis">
    <w:name w:val="Emphasis"/>
    <w:basedOn w:val="DefaultParagraphFont"/>
    <w:uiPriority w:val="20"/>
    <w:qFormat/>
    <w:rsid w:val="000D3531"/>
    <w:rPr>
      <w:i/>
      <w:iCs/>
    </w:rPr>
  </w:style>
  <w:style w:type="character" w:customStyle="1" w:styleId="whitespace-normal">
    <w:name w:val="whitespace-normal"/>
    <w:basedOn w:val="DefaultParagraphFont"/>
    <w:rsid w:val="000D35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4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2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2980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787</Words>
  <Characters>4489</Characters>
  <Application>Microsoft Office Word</Application>
  <DocSecurity>0</DocSecurity>
  <Lines>37</Lines>
  <Paragraphs>10</Paragraphs>
  <ScaleCrop>false</ScaleCrop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a Bakshi</dc:creator>
  <cp:keywords/>
  <dc:description/>
  <cp:lastModifiedBy>Amrita Bakshi</cp:lastModifiedBy>
  <cp:revision>1</cp:revision>
  <dcterms:created xsi:type="dcterms:W3CDTF">2026-04-07T14:26:00Z</dcterms:created>
  <dcterms:modified xsi:type="dcterms:W3CDTF">2026-04-07T14:34:00Z</dcterms:modified>
</cp:coreProperties>
</file>